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Hairdresser position at your esteemed establishment in Ivory Coast Abidjan. As a passionate and skilled professional in the field of hairdressing, I am eager to contribute my expertise, creativity, and dedication to your team while immersing myself in the vibrant cultural and artistic energy of this dynamic city. With over [X years] of experience as a Hairdresser, I have developed a deep understanding of diverse hair types, styles, and client needs. My goal is to bring this knowledge to Ivory Coast Abidjan, where the fashion and beauty industry thrives on innovation and cultural richness.</w:t>
      </w:r>
    </w:p>
    <w:bookmarkStart w:id="20" w:name="X794c91beb727c45ee517bbeb3819a147acc992f"/>
    <w:p>
      <w:pPr>
        <w:pStyle w:val="Heading2"/>
      </w:pPr>
      <w:r>
        <w:t xml:space="preserve">Why I Am a Strong Candidate for the Hairdresser Role</w:t>
      </w:r>
    </w:p>
    <w:p>
      <w:pPr>
        <w:pStyle w:val="FirstParagraph"/>
      </w:pPr>
      <w:r>
        <w:t xml:space="preserve">As a Hairdresser, I have always believed that hair is more than just a physical attribute—it is an extension of identity, confidence, and self-expression. Over the years, I have honed my craft by staying updated with global trends while also adapting to the unique preferences of local clients. In Ivory Coast Abidjan, where beauty standards are deeply intertwined with cultural traditions and modernity, I am confident that my ability to blend creativity with technical precision will make me a valuable asset to your salon.</w:t>
      </w:r>
    </w:p>
    <w:p>
      <w:pPr>
        <w:pStyle w:val="BodyText"/>
      </w:pPr>
      <w:r>
        <w:t xml:space="preserve">My professional journey began in [Previous Location/Studio Name], where I worked as a Hairdresser for [X years]. During this time, I specialized in various techniques such as cutting, coloring, styling, and skincare consultations. I have experience working with clients of all ages and hair types, including those with curly or coarse textures that are common in the Ivory Coast Abidjan region. This has allowed me to develop a nuanced approach to haircare that respects individuality while delivering exceptional results.</w:t>
      </w:r>
    </w:p>
    <w:p>
      <w:pPr>
        <w:pStyle w:val="BodyText"/>
      </w:pPr>
      <w:r>
        <w:t xml:space="preserve">One of my proudest achievements was [mention a specific accomplishment, e.g., "leading a team of five stylists to increase client satisfaction ratings by 30%"]. This experience taught me the importance of collaboration, adaptability, and maintaining high standards of service. In Ivory Coast Abidjan, where the beauty industry is rapidly evolving and clients expect both innovation and personalization, I am committed to providing solutions that meet these expectations.</w:t>
      </w:r>
    </w:p>
    <w:bookmarkEnd w:id="20"/>
    <w:bookmarkStart w:id="21" w:name="Xfa6947e66cfa6bf076ea0a4783aba6d68480f0a"/>
    <w:p>
      <w:pPr>
        <w:pStyle w:val="Heading2"/>
      </w:pPr>
      <w:r>
        <w:t xml:space="preserve">Understanding the Hairdresser Landscape in Ivory Coast Abidjan</w:t>
      </w:r>
    </w:p>
    <w:p>
      <w:pPr>
        <w:pStyle w:val="FirstParagraph"/>
      </w:pPr>
      <w:r>
        <w:t xml:space="preserve">Ivory Coast Abidjan is a hub of creativity, where traditional hairstyles like the "Mousseline" and "Coupé Zoulou" coexist with modern trends such as braiding, hair extensions, and natural hair care. As a Hairdresser with a strong foundation in both classical and contemporary techniques, I am eager to contribute to this thriving market. I have researched local preferences and understand the importance of using high-quality products that are suitable for the region's climate. My ability to communicate effectively in [language(s), if applicable] further ensures that I can connect with clients on a personal level, building trust and loyalty.</w:t>
      </w:r>
    </w:p>
    <w:p>
      <w:pPr>
        <w:pStyle w:val="BodyText"/>
      </w:pPr>
      <w:r>
        <w:t xml:space="preserve">Moreover, Ivory Coast Abidjan’s cosmopolitan nature means that salons often serve a diverse clientele, including expatriates and local celebrities. This diversity has inspired me to expand my skill set to cater to a wide range of needs. For example, I have worked with clients who require intricate updos for special events or low-maintenance styles for daily wear. I am also familiar with the latest advancements in hair technology, such as keratin treatments and heat protection products, which are increasingly sought after in this region.</w:t>
      </w:r>
    </w:p>
    <w:bookmarkEnd w:id="21"/>
    <w:bookmarkStart w:id="22" w:name="why-ivory-coast-abidjan"/>
    <w:p>
      <w:pPr>
        <w:pStyle w:val="Heading2"/>
      </w:pPr>
      <w:r>
        <w:t xml:space="preserve">Why Ivory Coast Abidjan?</w:t>
      </w:r>
    </w:p>
    <w:p>
      <w:pPr>
        <w:pStyle w:val="FirstParagraph"/>
      </w:pPr>
      <w:r>
        <w:t xml:space="preserve">Ivory Coast Abidjan has always captivated me with its energy, diversity, and artistic flair. The city’s fashion scene is a melting pot of African heritage and global influences, making it an ideal place for a Hairdresser to grow professionally. I am particularly drawn to the opportunity to work in an environment where creativity is celebrated and where my skills can directly impact the confidence of individuals through transformative hairstyles.</w:t>
      </w:r>
    </w:p>
    <w:p>
      <w:pPr>
        <w:pStyle w:val="BodyText"/>
      </w:pPr>
      <w:r>
        <w:t xml:space="preserve">Additionally, I am committed to contributing positively to the community. In Ivory Coast Abidjan, there is a growing emphasis on sustainability and ethical practices in beauty services. I have always prioritized eco-friendly products and responsible techniques, which aligns with this movement. I would be thrilled to collaborate with your team on initiatives that promote environmental consciousness while maintaining exceptional service standards.</w:t>
      </w:r>
    </w:p>
    <w:bookmarkEnd w:id="22"/>
    <w:bookmarkStart w:id="23" w:name="X89843ecc3a30423416b82201945e83d5ffdc744"/>
    <w:p>
      <w:pPr>
        <w:pStyle w:val="Heading2"/>
      </w:pPr>
      <w:r>
        <w:t xml:space="preserve">My Vision for the Future as a Hairdresser in Ivory Coast Abidjan</w:t>
      </w:r>
    </w:p>
    <w:p>
      <w:pPr>
        <w:pStyle w:val="FirstParagraph"/>
      </w:pPr>
      <w:r>
        <w:t xml:space="preserve">Looking ahead, I envision myself as a Hairdresser who not only meets but exceeds client expectations by staying at the forefront of industry trends. I plan to continuously invest in my education through workshops and certifications, ensuring that I remain adaptable to the ever-changing demands of the market. In Ivory Coast Abidjan, where innovation is key, I aim to be a leader in promoting styles that reflect both cultural pride and modernity.</w:t>
      </w:r>
    </w:p>
    <w:p>
      <w:pPr>
        <w:pStyle w:val="BodyText"/>
      </w:pPr>
      <w:r>
        <w:t xml:space="preserve">I also hope to mentor aspiring Hairdressers in the region, sharing my knowledge and passion for this craft. By fostering a culture of excellence and inclusivity, I believe we can elevate the standards of beauty services in Ivory Coast Abidjan and create lasting impacts on the community.</w:t>
      </w:r>
    </w:p>
    <w:bookmarkEnd w:id="23"/>
    <w:bookmarkStart w:id="24" w:name="conclusion"/>
    <w:p>
      <w:pPr>
        <w:pStyle w:val="Heading2"/>
      </w:pPr>
      <w:r>
        <w:t xml:space="preserve">Conclusion</w:t>
      </w:r>
    </w:p>
    <w:p>
      <w:pPr>
        <w:pStyle w:val="FirstParagraph"/>
      </w:pPr>
      <w:r>
        <w:t xml:space="preserve">In conclusion, I am confident that my skills, experience, and enthusiasm for hairdressing make me an ideal candidate for this role. I am eager to bring my expertise to your salon in Ivory Coast Abidjan and contribute to its success while embracing the unique challenges and opportunities this position offers. Thank you for considering my application. I would be honored to discuss how I can add value to your team and help elevate the hairdressing experience for your clients.</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Ivory Coast Abidjan</dc:title>
  <dc:creator/>
  <cp:keywords/>
  <dcterms:created xsi:type="dcterms:W3CDTF">2026-07-24T11:17:45Z</dcterms:created>
  <dcterms:modified xsi:type="dcterms:W3CDTF">2026-07-24T11:17:45Z</dcterms:modified>
</cp:coreProperties>
</file>

<file path=docProps/custom.xml><?xml version="1.0" encoding="utf-8"?>
<Properties xmlns="http://schemas.openxmlformats.org/officeDocument/2006/custom-properties" xmlns:vt="http://schemas.openxmlformats.org/officeDocument/2006/docPropsVTypes"/>
</file>